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BB9A6D" w14:textId="77777777" w:rsidR="009A4712" w:rsidRPr="009A4712" w:rsidRDefault="009A4712" w:rsidP="009A4712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9A4712">
        <w:rPr>
          <w:rFonts w:ascii="Segoe UI" w:eastAsia="Times New Roman" w:hAnsi="Segoe UI" w:cs="Segoe UI"/>
          <w:color w:val="263238"/>
          <w:sz w:val="21"/>
          <w:szCs w:val="21"/>
        </w:rPr>
        <w:t>Given an array </w:t>
      </w:r>
      <w:r w:rsidRPr="009A4712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A</w:t>
      </w:r>
      <w:r w:rsidRPr="009A4712">
        <w:rPr>
          <w:rFonts w:ascii="Segoe UI" w:eastAsia="Times New Roman" w:hAnsi="Segoe UI" w:cs="Segoe UI"/>
          <w:color w:val="263238"/>
          <w:sz w:val="21"/>
          <w:szCs w:val="21"/>
        </w:rPr>
        <w:t> of integers, return the number of (contiguous, non-empty) subarrays that have a sum divisible by </w:t>
      </w:r>
      <w:r w:rsidRPr="009A4712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K</w:t>
      </w:r>
      <w:r w:rsidRPr="009A4712">
        <w:rPr>
          <w:rFonts w:ascii="Segoe UI" w:eastAsia="Times New Roman" w:hAnsi="Segoe UI" w:cs="Segoe UI"/>
          <w:color w:val="263238"/>
          <w:sz w:val="21"/>
          <w:szCs w:val="21"/>
        </w:rPr>
        <w:t>.</w:t>
      </w:r>
    </w:p>
    <w:p w14:paraId="182025A3" w14:textId="77777777" w:rsidR="009A4712" w:rsidRPr="009A4712" w:rsidRDefault="009A4712" w:rsidP="009A4712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9A4712">
        <w:rPr>
          <w:rFonts w:ascii="Segoe UI" w:eastAsia="Times New Roman" w:hAnsi="Segoe UI" w:cs="Segoe UI"/>
          <w:color w:val="263238"/>
          <w:sz w:val="21"/>
          <w:szCs w:val="21"/>
        </w:rPr>
        <w:t> </w:t>
      </w:r>
    </w:p>
    <w:p w14:paraId="2450901E" w14:textId="77777777" w:rsidR="009A4712" w:rsidRPr="009A4712" w:rsidRDefault="009A4712" w:rsidP="009A4712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9A4712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1:</w:t>
      </w:r>
    </w:p>
    <w:p w14:paraId="41B5A7B0" w14:textId="77777777" w:rsidR="009A4712" w:rsidRPr="009A4712" w:rsidRDefault="009A4712" w:rsidP="009A4712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9A4712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Input: </w:t>
      </w:r>
      <w:r w:rsidRPr="009A4712">
        <w:rPr>
          <w:rFonts w:ascii="Consolas" w:eastAsia="Times New Roman" w:hAnsi="Consolas" w:cs="Consolas"/>
          <w:color w:val="263238"/>
          <w:sz w:val="20"/>
          <w:szCs w:val="20"/>
        </w:rPr>
        <w:t>A = [4,5,0,-2,-3,1], K = 5</w:t>
      </w:r>
    </w:p>
    <w:p w14:paraId="70EEEE24" w14:textId="77777777" w:rsidR="009A4712" w:rsidRPr="009A4712" w:rsidRDefault="009A4712" w:rsidP="009A4712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9A4712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Output: </w:t>
      </w:r>
      <w:r w:rsidRPr="009A4712">
        <w:rPr>
          <w:rFonts w:ascii="Consolas" w:eastAsia="Times New Roman" w:hAnsi="Consolas" w:cs="Consolas"/>
          <w:color w:val="263238"/>
          <w:sz w:val="20"/>
          <w:szCs w:val="20"/>
        </w:rPr>
        <w:t>7</w:t>
      </w:r>
    </w:p>
    <w:p w14:paraId="1932C7CD" w14:textId="77777777" w:rsidR="009A4712" w:rsidRPr="009A4712" w:rsidRDefault="009A4712" w:rsidP="009A4712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9A4712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Explanation: </w:t>
      </w:r>
      <w:r w:rsidRPr="009A4712">
        <w:rPr>
          <w:rFonts w:ascii="Consolas" w:eastAsia="Times New Roman" w:hAnsi="Consolas" w:cs="Consolas"/>
          <w:color w:val="263238"/>
          <w:sz w:val="20"/>
          <w:szCs w:val="20"/>
        </w:rPr>
        <w:t>There are 7 subarrays with a sum divisible by K = 5:</w:t>
      </w:r>
    </w:p>
    <w:p w14:paraId="4C27CC87" w14:textId="77777777" w:rsidR="009A4712" w:rsidRPr="009A4712" w:rsidRDefault="009A4712" w:rsidP="009A4712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9A4712">
        <w:rPr>
          <w:rFonts w:ascii="Consolas" w:eastAsia="Times New Roman" w:hAnsi="Consolas" w:cs="Consolas"/>
          <w:color w:val="263238"/>
          <w:sz w:val="20"/>
          <w:szCs w:val="20"/>
        </w:rPr>
        <w:t>[4, 5, 0, -2, -3, 1], [5], [5, 0], [5, 0, -2, -3], [0], [0, -2, -3], [-2, -3]</w:t>
      </w:r>
    </w:p>
    <w:p w14:paraId="2DDE34B4" w14:textId="77777777" w:rsidR="009A4712" w:rsidRPr="009A4712" w:rsidRDefault="009A4712" w:rsidP="009A4712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9A4712">
        <w:rPr>
          <w:rFonts w:ascii="Segoe UI" w:eastAsia="Times New Roman" w:hAnsi="Segoe UI" w:cs="Segoe UI"/>
          <w:color w:val="263238"/>
          <w:sz w:val="21"/>
          <w:szCs w:val="21"/>
        </w:rPr>
        <w:t> </w:t>
      </w:r>
    </w:p>
    <w:p w14:paraId="4098B92E" w14:textId="77777777" w:rsidR="009A4712" w:rsidRPr="009A4712" w:rsidRDefault="009A4712" w:rsidP="009A4712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9A4712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Note:</w:t>
      </w:r>
    </w:p>
    <w:p w14:paraId="3E04E0BE" w14:textId="77777777" w:rsidR="009A4712" w:rsidRPr="009A4712" w:rsidRDefault="009A4712" w:rsidP="009A471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9A4712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1 &lt;= A.length &lt;= 30000</w:t>
      </w:r>
    </w:p>
    <w:p w14:paraId="5C2EBA5B" w14:textId="77777777" w:rsidR="009A4712" w:rsidRPr="009A4712" w:rsidRDefault="009A4712" w:rsidP="009A471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9A4712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-10000 &lt;= A[i] &lt;= 10000</w:t>
      </w:r>
    </w:p>
    <w:p w14:paraId="07B00D07" w14:textId="77777777" w:rsidR="009A4712" w:rsidRPr="009A4712" w:rsidRDefault="009A4712" w:rsidP="009A471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9A4712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2 &lt;= K &lt;= 10000</w:t>
      </w:r>
    </w:p>
    <w:p w14:paraId="14216AE9" w14:textId="77777777" w:rsidR="00E80F3D" w:rsidRDefault="00E80F3D">
      <w:bookmarkStart w:id="0" w:name="_GoBack"/>
      <w:bookmarkEnd w:id="0"/>
    </w:p>
    <w:sectPr w:rsidR="00E80F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91030F7"/>
    <w:multiLevelType w:val="multilevel"/>
    <w:tmpl w:val="3CDAC8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3Mjc3NTQxMjY0NjBU0lEKTi0uzszPAykwrAUAD8E/8SwAAAA="/>
  </w:docVars>
  <w:rsids>
    <w:rsidRoot w:val="000E1B0C"/>
    <w:rsid w:val="000E1B0C"/>
    <w:rsid w:val="009A4712"/>
    <w:rsid w:val="00A57F9B"/>
    <w:rsid w:val="00AD2787"/>
    <w:rsid w:val="00D1495E"/>
    <w:rsid w:val="00E65929"/>
    <w:rsid w:val="00E80F3D"/>
    <w:rsid w:val="00FA3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D161B5A-27CF-4871-B069-17DF71DBA5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A47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9A4712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9A4712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A471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A471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3421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8</Words>
  <Characters>332</Characters>
  <Application>Microsoft Office Word</Application>
  <DocSecurity>0</DocSecurity>
  <Lines>2</Lines>
  <Paragraphs>1</Paragraphs>
  <ScaleCrop>false</ScaleCrop>
  <Company/>
  <LinksUpToDate>false</LinksUpToDate>
  <CharactersWithSpaces>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g Xing</dc:creator>
  <cp:keywords/>
  <dc:description/>
  <cp:lastModifiedBy>Xing Xing</cp:lastModifiedBy>
  <cp:revision>2</cp:revision>
  <dcterms:created xsi:type="dcterms:W3CDTF">2019-12-02T02:35:00Z</dcterms:created>
  <dcterms:modified xsi:type="dcterms:W3CDTF">2019-12-02T02:35:00Z</dcterms:modified>
</cp:coreProperties>
</file>